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9FFDB" w14:textId="77777777" w:rsidR="00DE6840" w:rsidRDefault="00DE6840" w:rsidP="00DE6840">
      <w:r w:rsidRPr="00B92940">
        <w:rPr>
          <w:b/>
          <w:bCs/>
        </w:rPr>
        <w:t>Case Study</w:t>
      </w:r>
      <w:r w:rsidR="00B92940">
        <w:rPr>
          <w:b/>
          <w:bCs/>
        </w:rPr>
        <w:t xml:space="preserve"> 1</w:t>
      </w:r>
      <w:r w:rsidRPr="00B92940">
        <w:rPr>
          <w:b/>
          <w:bCs/>
        </w:rPr>
        <w:t>:</w:t>
      </w:r>
      <w:r>
        <w:t xml:space="preserve"> Set Operations and Predicates</w:t>
      </w:r>
    </w:p>
    <w:p w14:paraId="2DE93320" w14:textId="77777777" w:rsidR="00DE6840" w:rsidRDefault="00DE6840" w:rsidP="00DE6840">
      <w:r>
        <w:t>Scenario:</w:t>
      </w:r>
    </w:p>
    <w:p w14:paraId="665B1FCD" w14:textId="77777777" w:rsidR="00DE6840" w:rsidRDefault="00DE6840" w:rsidP="00DE6840">
      <w:r>
        <w:t xml:space="preserve">You are working for a company that manages a large inventory of products across multiple warehouses. The company wants to </w:t>
      </w:r>
      <w:proofErr w:type="spellStart"/>
      <w:r>
        <w:t>analyze</w:t>
      </w:r>
      <w:proofErr w:type="spellEnd"/>
      <w:r>
        <w:t xml:space="preserve"> the inventory data and generate reports based on various criteria using set operations and predicates.</w:t>
      </w:r>
    </w:p>
    <w:p w14:paraId="50DFD8C2" w14:textId="77777777" w:rsidR="00DE6840" w:rsidRDefault="00DE6840" w:rsidP="00B92940">
      <w:pPr>
        <w:pStyle w:val="ListParagraph"/>
        <w:numPr>
          <w:ilvl w:val="0"/>
          <w:numId w:val="1"/>
        </w:numPr>
      </w:pPr>
      <w:r>
        <w:t>Write a SQL query to retrieve the list of products that are available in Warehouse A but not in Warehouse B.</w:t>
      </w:r>
    </w:p>
    <w:p w14:paraId="368B69C9" w14:textId="77777777" w:rsidR="00DE6840" w:rsidRDefault="00DE6840" w:rsidP="00B92940">
      <w:pPr>
        <w:pStyle w:val="ListParagraph"/>
        <w:numPr>
          <w:ilvl w:val="0"/>
          <w:numId w:val="1"/>
        </w:numPr>
      </w:pPr>
      <w:r>
        <w:t>Write a SQL query to find the total quantity of a specific product available in all warehouses combined.</w:t>
      </w:r>
    </w:p>
    <w:p w14:paraId="1D661FA9" w14:textId="77777777" w:rsidR="00DE6840" w:rsidRDefault="00DE6840" w:rsidP="00B92940">
      <w:pPr>
        <w:pStyle w:val="ListParagraph"/>
        <w:numPr>
          <w:ilvl w:val="0"/>
          <w:numId w:val="1"/>
        </w:numPr>
      </w:pPr>
      <w:r>
        <w:t>Write a SQL query to identify the products that have a quantity greater than 100 in at least one warehouse.</w:t>
      </w:r>
    </w:p>
    <w:p w14:paraId="71D94F7D" w14:textId="77777777" w:rsidR="00DE6840" w:rsidRDefault="00DE6840" w:rsidP="00B92940">
      <w:pPr>
        <w:pStyle w:val="ListParagraph"/>
        <w:numPr>
          <w:ilvl w:val="0"/>
          <w:numId w:val="1"/>
        </w:numPr>
      </w:pPr>
      <w:r>
        <w:t>Write a SQL query to calculate the average price of all products that have a quantity less than 50 in any warehouse.</w:t>
      </w:r>
    </w:p>
    <w:p w14:paraId="38CB57FC" w14:textId="77777777" w:rsidR="00B92940" w:rsidRDefault="00B92940" w:rsidP="00B92940"/>
    <w:sectPr w:rsidR="00B929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02BE0"/>
    <w:multiLevelType w:val="hybridMultilevel"/>
    <w:tmpl w:val="D8CA4C1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13D9D"/>
    <w:multiLevelType w:val="hybridMultilevel"/>
    <w:tmpl w:val="C94CFECA"/>
    <w:lvl w:ilvl="0" w:tplc="E45670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803C7C"/>
    <w:multiLevelType w:val="hybridMultilevel"/>
    <w:tmpl w:val="5426C05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63B7F"/>
    <w:multiLevelType w:val="hybridMultilevel"/>
    <w:tmpl w:val="94B436D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1237D"/>
    <w:multiLevelType w:val="hybridMultilevel"/>
    <w:tmpl w:val="5072B3F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AE4567"/>
    <w:multiLevelType w:val="hybridMultilevel"/>
    <w:tmpl w:val="96D29D2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B45D40"/>
    <w:multiLevelType w:val="hybridMultilevel"/>
    <w:tmpl w:val="30D6F00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22040"/>
    <w:multiLevelType w:val="hybridMultilevel"/>
    <w:tmpl w:val="9960823A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644F0A"/>
    <w:multiLevelType w:val="hybridMultilevel"/>
    <w:tmpl w:val="D0E8136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C70CA3"/>
    <w:multiLevelType w:val="hybridMultilevel"/>
    <w:tmpl w:val="E52C6ED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2640067">
    <w:abstractNumId w:val="6"/>
  </w:num>
  <w:num w:numId="2" w16cid:durableId="1490294377">
    <w:abstractNumId w:val="8"/>
  </w:num>
  <w:num w:numId="3" w16cid:durableId="75902398">
    <w:abstractNumId w:val="2"/>
  </w:num>
  <w:num w:numId="4" w16cid:durableId="1987586868">
    <w:abstractNumId w:val="4"/>
  </w:num>
  <w:num w:numId="5" w16cid:durableId="1153571620">
    <w:abstractNumId w:val="1"/>
  </w:num>
  <w:num w:numId="6" w16cid:durableId="1622149852">
    <w:abstractNumId w:val="7"/>
  </w:num>
  <w:num w:numId="7" w16cid:durableId="1815635108">
    <w:abstractNumId w:val="5"/>
  </w:num>
  <w:num w:numId="8" w16cid:durableId="1421027060">
    <w:abstractNumId w:val="0"/>
  </w:num>
  <w:num w:numId="9" w16cid:durableId="320156305">
    <w:abstractNumId w:val="3"/>
  </w:num>
  <w:num w:numId="10" w16cid:durableId="102675675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2Mjcwt7QwMDG2NDRU0lEKTi0uzszPAykwrAUAbp0hyywAAAA="/>
  </w:docVars>
  <w:rsids>
    <w:rsidRoot w:val="00DE6840"/>
    <w:rsid w:val="001E02E4"/>
    <w:rsid w:val="006947C9"/>
    <w:rsid w:val="00916C54"/>
    <w:rsid w:val="00B766AA"/>
    <w:rsid w:val="00B92940"/>
    <w:rsid w:val="00DE6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61962"/>
  <w15:chartTrackingRefBased/>
  <w15:docId w15:val="{C979AC70-EBCF-4E51-93FF-91D3EDA7F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9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al Thakur</dc:creator>
  <cp:keywords/>
  <dc:description/>
  <cp:lastModifiedBy>Payal Thakur</cp:lastModifiedBy>
  <cp:revision>2</cp:revision>
  <dcterms:created xsi:type="dcterms:W3CDTF">2023-06-04T04:38:00Z</dcterms:created>
  <dcterms:modified xsi:type="dcterms:W3CDTF">2023-06-04T04:38:00Z</dcterms:modified>
</cp:coreProperties>
</file>